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5467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82EE6AC" w14:textId="77777777" w:rsidR="005F2CBD" w:rsidRDefault="005F2CBD" w:rsidP="005F2CBD">
      <w:pPr>
        <w:ind w:left="720"/>
        <w:rPr>
          <w:sz w:val="28"/>
          <w:szCs w:val="28"/>
        </w:rPr>
      </w:pPr>
    </w:p>
    <w:p w14:paraId="74F6A1CB" w14:textId="4536BE35" w:rsidR="007B4A91" w:rsidRDefault="005F2CBD">
      <w:pPr>
        <w:rPr>
          <w:sz w:val="28"/>
          <w:szCs w:val="28"/>
        </w:rPr>
      </w:pPr>
      <w:r>
        <w:rPr>
          <w:sz w:val="28"/>
          <w:szCs w:val="28"/>
        </w:rPr>
        <w:t xml:space="preserve">Teddy maze </w:t>
      </w:r>
    </w:p>
    <w:p w14:paraId="34A9E19B" w14:textId="77777777" w:rsidR="007B4A91" w:rsidRDefault="00C5467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011C197" w:rsidR="007B4A91" w:rsidRDefault="005F2CB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s to </w:t>
      </w:r>
      <w:proofErr w:type="spellStart"/>
      <w:r>
        <w:rPr>
          <w:sz w:val="28"/>
          <w:szCs w:val="28"/>
        </w:rPr>
        <w:t>succesfully</w:t>
      </w:r>
      <w:proofErr w:type="spellEnd"/>
      <w:r>
        <w:rPr>
          <w:sz w:val="28"/>
          <w:szCs w:val="28"/>
        </w:rPr>
        <w:t xml:space="preserve"> reach the bloc.</w:t>
      </w:r>
    </w:p>
    <w:p w14:paraId="3D632C61" w14:textId="77777777" w:rsidR="007B4A91" w:rsidRDefault="00C5467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4690B31" w14:textId="08ABC5F3" w:rsidR="005F2CBD" w:rsidRPr="005F2CBD" w:rsidRDefault="005F2CBD" w:rsidP="005F2CBD">
      <w:pPr>
        <w:ind w:left="360"/>
        <w:rPr>
          <w:sz w:val="28"/>
          <w:szCs w:val="28"/>
        </w:rPr>
      </w:pPr>
      <w:r w:rsidRPr="005F2CBD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brief </w:t>
      </w:r>
      <w:r w:rsidRPr="005F2CBD">
        <w:rPr>
          <w:sz w:val="28"/>
          <w:szCs w:val="28"/>
        </w:rPr>
        <w:t xml:space="preserve">my game is that the sprite teddy has to reach the bloc without getting in touch with the evil </w:t>
      </w:r>
      <w:proofErr w:type="spellStart"/>
      <w:r w:rsidRPr="005F2CBD">
        <w:rPr>
          <w:sz w:val="28"/>
          <w:szCs w:val="28"/>
        </w:rPr>
        <w:t>sprits</w:t>
      </w:r>
      <w:proofErr w:type="spellEnd"/>
      <w:r w:rsidRPr="005F2CBD">
        <w:rPr>
          <w:sz w:val="28"/>
          <w:szCs w:val="28"/>
        </w:rPr>
        <w:t xml:space="preserve"> if it touches the evil sprite the game ends then and there and if </w:t>
      </w:r>
      <w:proofErr w:type="spellStart"/>
      <w:r w:rsidRPr="005F2CBD">
        <w:rPr>
          <w:sz w:val="28"/>
          <w:szCs w:val="28"/>
        </w:rPr>
        <w:t>succesfully</w:t>
      </w:r>
      <w:proofErr w:type="spellEnd"/>
      <w:r w:rsidRPr="005F2CBD">
        <w:rPr>
          <w:sz w:val="28"/>
          <w:szCs w:val="28"/>
        </w:rPr>
        <w:t xml:space="preserve"> teddy is able to reach the bloc then teddy wins </w:t>
      </w:r>
      <w:r w:rsidR="00C54675">
        <w:rPr>
          <w:sz w:val="28"/>
          <w:szCs w:val="28"/>
        </w:rPr>
        <w:t xml:space="preserve">and even collect treats to earn points </w:t>
      </w:r>
      <w:bookmarkStart w:id="0" w:name="_GoBack"/>
      <w:bookmarkEnd w:id="0"/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C5467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5467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5467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A96C5B" w:rsidR="007B4A91" w:rsidRDefault="005F2C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dd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BD3E4D1" w:rsidR="007B4A91" w:rsidRDefault="005F2C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moves with the key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FDE744" w:rsidR="007B4A91" w:rsidRDefault="005F2C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FD5B08B" w:rsidR="007B4A91" w:rsidRDefault="005F2C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sprite where teddy has to reach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4ED6A1" w:rsidR="007B4A91" w:rsidRDefault="005F2C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ard1-2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3177A7" w:rsidR="007B4A91" w:rsidRDefault="005F2C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proofErr w:type="spellStart"/>
            <w:r>
              <w:rPr>
                <w:sz w:val="28"/>
                <w:szCs w:val="28"/>
              </w:rPr>
              <w:t>creats</w:t>
            </w:r>
            <w:proofErr w:type="spellEnd"/>
            <w:r>
              <w:rPr>
                <w:sz w:val="28"/>
                <w:szCs w:val="28"/>
              </w:rPr>
              <w:t xml:space="preserve"> the maze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3E2945E" w:rsidR="007B4A91" w:rsidRDefault="005F2C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2CB8566" w:rsidR="007B4A91" w:rsidRDefault="005F2CBD" w:rsidP="005F2C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proofErr w:type="spellStart"/>
            <w:r>
              <w:rPr>
                <w:sz w:val="28"/>
                <w:szCs w:val="28"/>
              </w:rPr>
              <w:t>intrupts</w:t>
            </w:r>
            <w:proofErr w:type="spellEnd"/>
            <w:r>
              <w:rPr>
                <w:sz w:val="28"/>
                <w:szCs w:val="28"/>
              </w:rPr>
              <w:t xml:space="preserve"> teddy to reach the bloc 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C71600D" w:rsidR="007B4A91" w:rsidRDefault="00C546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a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2425F0E" w:rsidR="007B4A91" w:rsidRDefault="00C546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ddy has to collects while he reaches the bloc 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5467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5467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5467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5467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456272" w14:textId="083C3437" w:rsidR="00C54675" w:rsidRDefault="00C5467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</w:t>
      </w:r>
      <w:proofErr w:type="spellStart"/>
      <w:r>
        <w:rPr>
          <w:sz w:val="28"/>
          <w:szCs w:val="28"/>
        </w:rPr>
        <w:t>aading</w:t>
      </w:r>
      <w:proofErr w:type="spellEnd"/>
      <w:r>
        <w:rPr>
          <w:sz w:val="28"/>
          <w:szCs w:val="28"/>
        </w:rPr>
        <w:t xml:space="preserve"> some treats to various spots and giving it points as it collects treats and the reach the bloc </w:t>
      </w:r>
    </w:p>
    <w:p w14:paraId="24B987DE" w14:textId="488F82AA" w:rsidR="007B4A91" w:rsidRDefault="00C5467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F2CBD"/>
    <w:rsid w:val="007B4A91"/>
    <w:rsid w:val="00C54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F2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dcterms:created xsi:type="dcterms:W3CDTF">2021-07-22T17:11:00Z</dcterms:created>
  <dcterms:modified xsi:type="dcterms:W3CDTF">2021-07-22T17:11:00Z</dcterms:modified>
</cp:coreProperties>
</file>